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4" w:name="X2362e1dd727f7af8fa39e514235d9a7964d5872"/>
    <w:p>
      <w:pPr>
        <w:pStyle w:val="Heading1"/>
      </w:pPr>
      <w:r>
        <w:t xml:space="preserve">Cover Letter for Physiotherapist Position in France Marseille</w:t>
      </w:r>
    </w:p>
    <w:p>
      <w:pPr>
        <w:pStyle w:val="FirstParagraph"/>
      </w:pPr>
      <w:r>
        <w:rPr>
          <w:bCs/>
          <w:b/>
        </w:rPr>
        <w:t xml:space="preserve">Dear [Hiring Manager's Name],</w:t>
      </w:r>
    </w:p>
    <w:p>
      <w:pPr>
        <w:pStyle w:val="BodyText"/>
      </w:pPr>
      <w:r>
        <w:t xml:space="preserve">I am writing to express my enthusiastic interest in the Physiotherapist position at [Clinic/Institution Name] in France Marseille. As a dedicated and skilled physiotherapist with a passion for promoting physical wellness and rehabilitation, I am eager to contribute my expertise to your esteemed organization. The opportunity to work in France Marseille, a city renowned for its vibrant culture, historical richness, and progressive healthcare system, aligns perfectly with my professional aspirations and personal values.</w:t>
      </w:r>
    </w:p>
    <w:p>
      <w:pPr>
        <w:pStyle w:val="BodyText"/>
      </w:pPr>
      <w:r>
        <w:t xml:space="preserve">With over [X years] of experience in the field of physiotherapy, I have developed a comprehensive understanding of musculoskeletal, neurological, and sports-related rehabilitation. My career has been defined by a commitment to patient-centered care, evidence-based practices, and continuous learning. Whether working in private clinics or hospital settings, I have consistently prioritized individualized treatment plans that address the unique needs of each patient. This approach not only enhances recovery outcomes but also fosters trust and long-term partnerships with clients.</w:t>
      </w:r>
    </w:p>
    <w:p>
      <w:pPr>
        <w:pStyle w:val="BodyText"/>
      </w:pPr>
      <w:r>
        <w:t xml:space="preserve">France Marseille, as a dynamic hub for healthcare innovation, offers an ideal environment for a physiotherapist to thrive. The city’s diverse population and active lifestyle culture present opportunities to work with individuals across all age groups and fitness levels. I am particularly drawn to the collaborative spirit of healthcare professionals in France, where interdisciplinary teamwork is central to delivering holistic care. My background in working within multidisciplinary teams, including orthopedic surgeons, occupational therapists, and sports medicine specialists, has prepared me to seamlessly integrate into such a setting.</w:t>
      </w:r>
    </w:p>
    <w:bookmarkStart w:id="20" w:name="why-france-marseille"/>
    <w:p>
      <w:pPr>
        <w:pStyle w:val="Heading2"/>
      </w:pPr>
      <w:r>
        <w:t xml:space="preserve">Why France Marseille?</w:t>
      </w:r>
    </w:p>
    <w:p>
      <w:pPr>
        <w:pStyle w:val="FirstParagraph"/>
      </w:pPr>
      <w:r>
        <w:t xml:space="preserve">The choice of France Marseille as the location for this opportunity is deeply meaningful to me. The city’s unique blend of Mediterranean charm and modern infrastructure creates an inspiring backdrop for healthcare professionals. I have long admired the French approach to wellness, which emphasizes balance between physical health, mental well-being, and community engagement. In Marseille, physiotherapists play a vital role in supporting individuals recovering from injuries or managing chronic conditions, while also contributing to the city’s thriving sports and fitness culture.</w:t>
      </w:r>
    </w:p>
    <w:p>
      <w:pPr>
        <w:pStyle w:val="BodyText"/>
      </w:pPr>
      <w:r>
        <w:t xml:space="preserve">Additionally, my familiarity with the French healthcare system and my ability to communicate in [French language if applicable] further strengthen my suitability for this role. I have studied the regulatory frameworks governing physiotherapy in France, including certifications and standards of practice, ensuring that I can meet the highest professional expectations. My adaptability to different cultural and clinical environments has been a cornerstone of my career, allowing me to deliver exceptional care in diverse settings.</w:t>
      </w:r>
    </w:p>
    <w:bookmarkEnd w:id="20"/>
    <w:bookmarkStart w:id="21" w:name="professional-expertise"/>
    <w:p>
      <w:pPr>
        <w:pStyle w:val="Heading2"/>
      </w:pPr>
      <w:r>
        <w:t xml:space="preserve">Professional Expertise</w:t>
      </w:r>
    </w:p>
    <w:p>
      <w:pPr>
        <w:pStyle w:val="FirstParagraph"/>
      </w:pPr>
      <w:r>
        <w:t xml:space="preserve">As a Physiotherapist, I specialize in [mention specific areas such as orthopedic rehabilitation, sports injury management, or geriatric care]. My experience includes conducting comprehensive patient assessments, designing tailored therapeutic exercises, and utilizing manual therapy techniques to alleviate pain and improve mobility. I am also proficient in the use of advanced technologies such as [mention equipment or software], which enhances the precision and effectiveness of treatment protocols.</w:t>
      </w:r>
    </w:p>
    <w:p>
      <w:pPr>
        <w:pStyle w:val="BodyText"/>
      </w:pPr>
      <w:r>
        <w:t xml:space="preserve">One of my most rewarding experiences was working with a team at [previous clinic/hospital name] to develop a community-based program focused on fall prevention for elderly patients. This initiative not only reduced hospital readmissions but also empowered participants to lead more active and independent lives. Such projects reflect my belief in the transformative power of physiotherapy and my dedication to making a lasting impact on patients’ lives.</w:t>
      </w:r>
    </w:p>
    <w:bookmarkEnd w:id="21"/>
    <w:bookmarkStart w:id="22" w:name="why-clinicinstitution-name"/>
    <w:p>
      <w:pPr>
        <w:pStyle w:val="Heading2"/>
      </w:pPr>
      <w:r>
        <w:t xml:space="preserve">Why [Clinic/Institution Name]?</w:t>
      </w:r>
    </w:p>
    <w:p>
      <w:pPr>
        <w:pStyle w:val="FirstParagraph"/>
      </w:pPr>
      <w:r>
        <w:t xml:space="preserve">What sets [Clinic/Institution Name] apart is its commitment to innovation and compassionate care, values that resonate deeply with my own professional philosophy. I am particularly impressed by your focus on [specific service, technology, or community outreach initiative], which aligns with my goal of providing high-quality, accessible healthcare. I am excited about the prospect of contributing to your mission while growing as a healthcare professional in a city as vibrant and forward-thinking as Marseille.</w:t>
      </w:r>
    </w:p>
    <w:p>
      <w:pPr>
        <w:pStyle w:val="BodyText"/>
      </w:pPr>
      <w:r>
        <w:t xml:space="preserve">In addition to my clinical skills, I bring strong interpersonal abilities that enable me to connect with patients from all walks of life. My ability to explain complex medical concepts in an accessible manner, combined with my empathetic approach, ensures that patients feel supported throughout their recovery journey. I also have experience in mentoring junior physiotherapists and participating in educational workshops, which I believe can add value to your team’s collaborative environment.</w:t>
      </w:r>
    </w:p>
    <w:bookmarkEnd w:id="22"/>
    <w:bookmarkStart w:id="23" w:name="closing-statement"/>
    <w:p>
      <w:pPr>
        <w:pStyle w:val="Heading2"/>
      </w:pPr>
      <w:r>
        <w:t xml:space="preserve">Closing Statement</w:t>
      </w:r>
    </w:p>
    <w:p>
      <w:pPr>
        <w:pStyle w:val="FirstParagraph"/>
      </w:pPr>
      <w:r>
        <w:t xml:space="preserve">Thank you for considering my application. I am confident that my skills, experience, and passion for physiotherapy make me a strong candidate for this position. I would be honored to contribute to the continued success of [Clinic/Institution Name] and to support the health and well-being of patients in France Marseille. I look forward to the opportunity to discuss how my background aligns with your need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France Marseille</dc:title>
  <dc:creator/>
  <cp:keywords/>
  <dcterms:created xsi:type="dcterms:W3CDTF">2026-07-21T06:09:14Z</dcterms:created>
  <dcterms:modified xsi:type="dcterms:W3CDTF">2026-07-21T06:09:14Z</dcterms:modified>
</cp:coreProperties>
</file>

<file path=docProps/custom.xml><?xml version="1.0" encoding="utf-8"?>
<Properties xmlns="http://schemas.openxmlformats.org/officeDocument/2006/custom-properties" xmlns:vt="http://schemas.openxmlformats.org/officeDocument/2006/docPropsVTypes"/>
</file>